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2FB88" w14:textId="77777777" w:rsidR="00874579" w:rsidRPr="00EB3577" w:rsidRDefault="007A504D">
      <w:pPr>
        <w:pStyle w:val="FirstParagraph"/>
        <w:rPr>
          <w:lang w:val="pl-PL"/>
        </w:rPr>
      </w:pPr>
      <w:proofErr w:type="spellStart"/>
      <w:r w:rsidRPr="00EB3577">
        <w:rPr>
          <w:lang w:val="pl-PL"/>
        </w:rPr>
        <w:t>NIAiU</w:t>
      </w:r>
      <w:proofErr w:type="spellEnd"/>
      <w:r w:rsidRPr="00EB3577">
        <w:rPr>
          <w:lang w:val="pl-PL"/>
        </w:rPr>
        <w:t>/</w:t>
      </w:r>
      <w:r w:rsidR="00C33D32">
        <w:rPr>
          <w:lang w:val="pl-PL"/>
        </w:rPr>
        <w:t>6</w:t>
      </w:r>
      <w:r w:rsidRPr="00EB3577">
        <w:rPr>
          <w:lang w:val="pl-PL"/>
        </w:rPr>
        <w:t>/2019/ZC</w:t>
      </w:r>
      <w:r w:rsidR="001D4CCB" w:rsidRPr="00EB3577">
        <w:rPr>
          <w:lang w:val="pl-PL"/>
        </w:rPr>
        <w:t xml:space="preserve"> </w:t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</w:r>
      <w:r w:rsidRPr="00EB3577">
        <w:rPr>
          <w:lang w:val="pl-PL"/>
        </w:rPr>
        <w:tab/>
        <w:t>Warszawa</w:t>
      </w:r>
      <w:r w:rsidR="001D4CCB" w:rsidRPr="00EB3577">
        <w:rPr>
          <w:lang w:val="pl-PL"/>
        </w:rPr>
        <w:t>, dn.</w:t>
      </w:r>
      <w:r w:rsidR="00C33D32">
        <w:rPr>
          <w:lang w:val="pl-PL"/>
        </w:rPr>
        <w:t xml:space="preserve"> 7</w:t>
      </w:r>
      <w:r w:rsidRPr="00EB3577">
        <w:rPr>
          <w:lang w:val="pl-PL"/>
        </w:rPr>
        <w:t>.</w:t>
      </w:r>
      <w:r w:rsidR="00C33D32">
        <w:rPr>
          <w:lang w:val="pl-PL"/>
        </w:rPr>
        <w:t>11</w:t>
      </w:r>
      <w:r w:rsidRPr="00EB3577">
        <w:rPr>
          <w:lang w:val="pl-PL"/>
        </w:rPr>
        <w:t>.2019</w:t>
      </w:r>
      <w:r w:rsidR="001D4CCB" w:rsidRPr="00EB3577">
        <w:rPr>
          <w:lang w:val="pl-PL"/>
        </w:rPr>
        <w:t xml:space="preserve"> r.</w:t>
      </w:r>
    </w:p>
    <w:p w14:paraId="33F87F61" w14:textId="77777777" w:rsidR="007A504D" w:rsidRPr="00EB3577" w:rsidRDefault="00A32360">
      <w:pPr>
        <w:pStyle w:val="Tekstpodstawowy"/>
        <w:rPr>
          <w:lang w:val="pl-PL"/>
        </w:rPr>
      </w:pPr>
      <w:r>
        <w:rPr>
          <w:lang w:val="pl-PL"/>
        </w:rPr>
        <w:t>Informacja</w:t>
      </w:r>
      <w:r w:rsidR="001D4CCB" w:rsidRPr="00EB3577">
        <w:rPr>
          <w:lang w:val="pl-PL"/>
        </w:rPr>
        <w:t xml:space="preserve"> o wyborze najkorzystniejszej oferty w postępowaniu o udzielenie zamówienia publicznego prowadzonego w trybie zapytania o cenę na </w:t>
      </w:r>
      <w:r w:rsidR="007A504D" w:rsidRPr="00EB3577">
        <w:rPr>
          <w:b/>
          <w:lang w:val="pl-PL"/>
        </w:rPr>
        <w:t>usługę druku materiałów wraz z dostawą na potrzeby Narodowego Instytutu Architektury i Urbanistyki</w:t>
      </w:r>
    </w:p>
    <w:p w14:paraId="5F3B7717" w14:textId="77777777" w:rsidR="00A32360" w:rsidRPr="00EB3577" w:rsidRDefault="00A32360" w:rsidP="00A32360">
      <w:pPr>
        <w:pStyle w:val="Tekstpodstawowy"/>
        <w:rPr>
          <w:lang w:val="pl-PL"/>
        </w:rPr>
      </w:pPr>
      <w:r w:rsidRPr="00EB3577">
        <w:rPr>
          <w:lang w:val="pl-PL"/>
        </w:rPr>
        <w:t>Zamawiający: Narodowy Instytut Architektury i Urbanistyki, ul. Foksal 4, 00-366 Warszawa</w:t>
      </w:r>
      <w:r>
        <w:rPr>
          <w:lang w:val="pl-PL"/>
        </w:rPr>
        <w:t xml:space="preserve"> na podstawie art. 92 ust. 2</w:t>
      </w:r>
      <w:r w:rsidRPr="00EB3577">
        <w:rPr>
          <w:lang w:val="pl-PL"/>
        </w:rPr>
        <w:t xml:space="preserve"> ustawy z dnia 29 stycznia 2004 r. Prawo zamówień publicznych (</w:t>
      </w:r>
      <w:proofErr w:type="spellStart"/>
      <w:r w:rsidRPr="00EB3577">
        <w:rPr>
          <w:lang w:val="pl-PL"/>
        </w:rPr>
        <w:t>t.j</w:t>
      </w:r>
      <w:proofErr w:type="spellEnd"/>
      <w:r w:rsidRPr="00EB3577">
        <w:rPr>
          <w:lang w:val="pl-PL"/>
        </w:rPr>
        <w:t>. Dz. U. z 201</w:t>
      </w:r>
      <w:r>
        <w:rPr>
          <w:lang w:val="pl-PL"/>
        </w:rPr>
        <w:t>9</w:t>
      </w:r>
      <w:r w:rsidRPr="00EB3577">
        <w:rPr>
          <w:lang w:val="pl-PL"/>
        </w:rPr>
        <w:t xml:space="preserve"> r., poz. 1</w:t>
      </w:r>
      <w:r>
        <w:rPr>
          <w:lang w:val="pl-PL"/>
        </w:rPr>
        <w:t>843</w:t>
      </w:r>
      <w:r w:rsidRPr="00EB3577">
        <w:rPr>
          <w:lang w:val="pl-PL"/>
        </w:rPr>
        <w:t xml:space="preserve"> ze zm.) informuje, iż najkorzystniejsza oferta została złożona przez:</w:t>
      </w:r>
    </w:p>
    <w:p w14:paraId="075498CE" w14:textId="77777777" w:rsidR="007A504D" w:rsidRPr="00EB3577" w:rsidRDefault="007A504D">
      <w:pPr>
        <w:pStyle w:val="Tekstpodstawowy"/>
        <w:rPr>
          <w:lang w:val="pl-PL"/>
        </w:rPr>
      </w:pPr>
      <w:r w:rsidRPr="00EB3577">
        <w:rPr>
          <w:b/>
          <w:lang w:val="pl-PL"/>
        </w:rPr>
        <w:t>Oferta ARGRAF Sp. z o.o.,</w:t>
      </w:r>
      <w:r w:rsidRPr="00EB3577">
        <w:rPr>
          <w:lang w:val="pl-PL"/>
        </w:rPr>
        <w:t xml:space="preserve"> u. Jagiellońska 80, 03-301 Warszawa, wartość oferty brutto: </w:t>
      </w:r>
      <w:r w:rsidR="007F5F29">
        <w:rPr>
          <w:lang w:val="pl-PL"/>
        </w:rPr>
        <w:t>33 062,00</w:t>
      </w:r>
      <w:r w:rsidRPr="00EB3577">
        <w:rPr>
          <w:lang w:val="pl-PL"/>
        </w:rPr>
        <w:t xml:space="preserve"> zł, termin realizacji oraz warunki płatności – zgodne z zapisami SIWZ. Wykonawca otrzymał w kryterium cena: 100,00 pkt.</w:t>
      </w:r>
    </w:p>
    <w:p w14:paraId="5376DC72" w14:textId="77777777"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Uzasadnienie wyboru:</w:t>
      </w:r>
    </w:p>
    <w:p w14:paraId="11F3D171" w14:textId="77777777"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Wykonawca nie podlega wykluczeniu, jego oferta nie podlega odrzuceniu. Wykonawca spełnił warunki opisane w SIWZ. Oferta uzyskała największą ilość punktów według kryteriów przedstawionych w rozdz. XIII SIWZ.</w:t>
      </w:r>
    </w:p>
    <w:p w14:paraId="51B68F3A" w14:textId="77777777" w:rsidR="007A504D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Odnośnie pozostałych złożonych ofert:</w:t>
      </w:r>
    </w:p>
    <w:p w14:paraId="63A1803B" w14:textId="77777777" w:rsidR="007A504D" w:rsidRPr="00EB3577" w:rsidRDefault="007A504D" w:rsidP="00EB3577">
      <w:pPr>
        <w:jc w:val="both"/>
        <w:rPr>
          <w:lang w:val="pl-PL"/>
        </w:rPr>
      </w:pPr>
      <w:r w:rsidRPr="00EB3577">
        <w:rPr>
          <w:lang w:val="pl-PL"/>
        </w:rPr>
        <w:t xml:space="preserve">Oferta </w:t>
      </w:r>
      <w:r w:rsidR="007F5F29">
        <w:rPr>
          <w:b/>
          <w:lang w:val="pl-PL"/>
        </w:rPr>
        <w:t>Zakład Poligraficzny Moś i Łuczak sp. j.</w:t>
      </w:r>
      <w:r w:rsidRPr="00EB3577">
        <w:rPr>
          <w:lang w:val="pl-PL"/>
        </w:rPr>
        <w:t xml:space="preserve">, ul. </w:t>
      </w:r>
      <w:r w:rsidR="007F5F29">
        <w:rPr>
          <w:lang w:val="pl-PL"/>
        </w:rPr>
        <w:t>Piwna 1</w:t>
      </w:r>
      <w:r w:rsidRPr="00EB3577">
        <w:rPr>
          <w:lang w:val="pl-PL"/>
        </w:rPr>
        <w:t xml:space="preserve">, </w:t>
      </w:r>
      <w:r w:rsidR="007F5F29">
        <w:rPr>
          <w:lang w:val="pl-PL"/>
        </w:rPr>
        <w:t>6</w:t>
      </w:r>
      <w:r w:rsidR="00672E1E">
        <w:rPr>
          <w:lang w:val="pl-PL"/>
        </w:rPr>
        <w:t>1</w:t>
      </w:r>
      <w:r w:rsidR="007F5F29">
        <w:rPr>
          <w:lang w:val="pl-PL"/>
        </w:rPr>
        <w:t>-0</w:t>
      </w:r>
      <w:r w:rsidR="00672E1E">
        <w:rPr>
          <w:lang w:val="pl-PL"/>
        </w:rPr>
        <w:t>6</w:t>
      </w:r>
      <w:r w:rsidR="007F5F29">
        <w:rPr>
          <w:lang w:val="pl-PL"/>
        </w:rPr>
        <w:t>5</w:t>
      </w:r>
      <w:r w:rsidRPr="00EB3577">
        <w:rPr>
          <w:lang w:val="pl-PL"/>
        </w:rPr>
        <w:t xml:space="preserve"> </w:t>
      </w:r>
      <w:r w:rsidR="007F5F29">
        <w:rPr>
          <w:lang w:val="pl-PL"/>
        </w:rPr>
        <w:t>Poznań</w:t>
      </w:r>
      <w:r w:rsidR="00925448">
        <w:rPr>
          <w:lang w:val="pl-PL"/>
        </w:rPr>
        <w:t xml:space="preserve">, wartość oferty brutto: </w:t>
      </w:r>
      <w:r w:rsidR="007F5F29">
        <w:rPr>
          <w:lang w:val="pl-PL"/>
        </w:rPr>
        <w:t>33 177,00</w:t>
      </w:r>
      <w:r w:rsidRPr="00EB3577">
        <w:rPr>
          <w:lang w:val="pl-PL"/>
        </w:rPr>
        <w:t xml:space="preserve"> zł; </w:t>
      </w:r>
      <w:r w:rsidR="00EB3577" w:rsidRPr="00EB3577">
        <w:rPr>
          <w:lang w:val="pl-PL"/>
        </w:rPr>
        <w:t>Wykonaw</w:t>
      </w:r>
      <w:r w:rsidR="00925448">
        <w:rPr>
          <w:lang w:val="pl-PL"/>
        </w:rPr>
        <w:t xml:space="preserve">ca otrzymał w kryterium cena: </w:t>
      </w:r>
      <w:r w:rsidR="007F5F29">
        <w:rPr>
          <w:lang w:val="pl-PL"/>
        </w:rPr>
        <w:t>99,65</w:t>
      </w:r>
      <w:r w:rsidR="00EB3577" w:rsidRPr="00EB3577">
        <w:rPr>
          <w:lang w:val="pl-PL"/>
        </w:rPr>
        <w:t xml:space="preserve"> pkt</w:t>
      </w:r>
      <w:r w:rsidR="00ED26C6">
        <w:rPr>
          <w:lang w:val="pl-PL"/>
        </w:rPr>
        <w:t>. W informacji o otwarciu ofert w wyniku omyłki pisarskiej wskazano błędny kod pocztowy Oferenta.</w:t>
      </w:r>
    </w:p>
    <w:p w14:paraId="45C1414F" w14:textId="77777777" w:rsidR="007A504D" w:rsidRPr="00EB3577" w:rsidRDefault="007A504D" w:rsidP="007A504D">
      <w:pPr>
        <w:jc w:val="both"/>
        <w:rPr>
          <w:lang w:val="pl-PL"/>
        </w:rPr>
      </w:pPr>
      <w:r w:rsidRPr="00EB3577">
        <w:rPr>
          <w:lang w:val="pl-PL"/>
        </w:rPr>
        <w:t xml:space="preserve">Oferta </w:t>
      </w:r>
      <w:r w:rsidR="00672E1E">
        <w:rPr>
          <w:b/>
          <w:lang w:val="pl-PL"/>
        </w:rPr>
        <w:t>V</w:t>
      </w:r>
      <w:r w:rsidR="007F5F29">
        <w:rPr>
          <w:b/>
          <w:lang w:val="pl-PL"/>
        </w:rPr>
        <w:t>MG PRINT</w:t>
      </w:r>
      <w:r w:rsidRPr="00EB3577">
        <w:rPr>
          <w:b/>
          <w:lang w:val="pl-PL"/>
        </w:rPr>
        <w:t xml:space="preserve"> Sp. z o.o., </w:t>
      </w:r>
      <w:r w:rsidRPr="00EB3577">
        <w:rPr>
          <w:lang w:val="pl-PL"/>
        </w:rPr>
        <w:t>u</w:t>
      </w:r>
      <w:r w:rsidR="007F5F29" w:rsidRPr="003D0849">
        <w:t xml:space="preserve">l. </w:t>
      </w:r>
      <w:proofErr w:type="spellStart"/>
      <w:r w:rsidR="007F5F29" w:rsidRPr="003D0849">
        <w:t>Unii</w:t>
      </w:r>
      <w:proofErr w:type="spellEnd"/>
      <w:r w:rsidR="007F5F29" w:rsidRPr="003D0849">
        <w:t xml:space="preserve"> </w:t>
      </w:r>
      <w:proofErr w:type="spellStart"/>
      <w:r w:rsidR="007F5F29" w:rsidRPr="003D0849">
        <w:t>Lubelskiej</w:t>
      </w:r>
      <w:proofErr w:type="spellEnd"/>
      <w:r w:rsidR="007F5F29" w:rsidRPr="003D0849">
        <w:t xml:space="preserve"> 1, 61-249 </w:t>
      </w:r>
      <w:proofErr w:type="spellStart"/>
      <w:r w:rsidR="007F5F29" w:rsidRPr="003D0849">
        <w:t>Poznań</w:t>
      </w:r>
      <w:proofErr w:type="spellEnd"/>
      <w:r w:rsidRPr="00EB3577">
        <w:rPr>
          <w:lang w:val="pl-PL"/>
        </w:rPr>
        <w:t xml:space="preserve">, wartość oferty brutto: </w:t>
      </w:r>
      <w:r w:rsidR="007F5F29">
        <w:rPr>
          <w:lang w:val="pl-PL"/>
        </w:rPr>
        <w:t>39 580,00</w:t>
      </w:r>
      <w:r w:rsidRPr="00EB3577">
        <w:rPr>
          <w:lang w:val="pl-PL"/>
        </w:rPr>
        <w:t xml:space="preserve"> zł, Wykonawca otrzymał w kryterium cena: </w:t>
      </w:r>
      <w:r w:rsidR="007F5F29">
        <w:rPr>
          <w:lang w:val="pl-PL"/>
        </w:rPr>
        <w:t>83,53</w:t>
      </w:r>
      <w:r w:rsidR="00EB3577" w:rsidRPr="00EB3577">
        <w:rPr>
          <w:lang w:val="pl-PL"/>
        </w:rPr>
        <w:t xml:space="preserve"> pkt.</w:t>
      </w:r>
    </w:p>
    <w:p w14:paraId="21F3406E" w14:textId="77777777"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>Wykonawcy wykluczeni</w:t>
      </w:r>
    </w:p>
    <w:p w14:paraId="0BFB6F71" w14:textId="77777777"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 xml:space="preserve">Na podstawie art. 92 ust.1 pkt 2) ustawy </w:t>
      </w:r>
      <w:proofErr w:type="spellStart"/>
      <w:r w:rsidRPr="00EB3577">
        <w:rPr>
          <w:lang w:val="pl-PL"/>
        </w:rPr>
        <w:t>Zamawiajacy</w:t>
      </w:r>
      <w:proofErr w:type="spellEnd"/>
      <w:r w:rsidRPr="00EB3577">
        <w:rPr>
          <w:lang w:val="pl-PL"/>
        </w:rPr>
        <w:t xml:space="preserve"> zawiadamia, iż w przedmiotowym postępowaniu nie wykluczono żadnego Wykonawcy.</w:t>
      </w:r>
    </w:p>
    <w:p w14:paraId="47EEED5C" w14:textId="77777777" w:rsidR="00874579" w:rsidRPr="00EB3577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 xml:space="preserve">Odrzucenie oferty Na podstawie art. 92 ust.1 pkt 3) ustawy </w:t>
      </w:r>
      <w:proofErr w:type="spellStart"/>
      <w:r w:rsidRPr="00EB3577">
        <w:rPr>
          <w:lang w:val="pl-PL"/>
        </w:rPr>
        <w:t>Zamawiajacy</w:t>
      </w:r>
      <w:proofErr w:type="spellEnd"/>
      <w:r w:rsidRPr="00EB3577">
        <w:rPr>
          <w:lang w:val="pl-PL"/>
        </w:rPr>
        <w:t xml:space="preserve"> zawiadamia, iż w przedmiotowym postępowaniu nie została odrzucona żadna oferta.</w:t>
      </w:r>
    </w:p>
    <w:p w14:paraId="3414BBD0" w14:textId="77777777" w:rsidR="007A504D" w:rsidRPr="00EB3577" w:rsidRDefault="007A504D" w:rsidP="007A504D">
      <w:pPr>
        <w:pStyle w:val="Tekstpodstawowy"/>
        <w:ind w:left="2880" w:firstLine="720"/>
        <w:rPr>
          <w:lang w:val="pl-PL"/>
        </w:rPr>
      </w:pPr>
    </w:p>
    <w:p w14:paraId="1A75E8CA" w14:textId="77777777" w:rsidR="00874579" w:rsidRPr="00EB3577" w:rsidRDefault="001D4CCB" w:rsidP="007F5F29">
      <w:pPr>
        <w:pStyle w:val="Tekstpodstawowy"/>
        <w:ind w:left="5812" w:hanging="772"/>
        <w:rPr>
          <w:lang w:val="pl-PL"/>
        </w:rPr>
      </w:pPr>
      <w:r w:rsidRPr="00EB3577">
        <w:rPr>
          <w:lang w:val="pl-PL"/>
        </w:rPr>
        <w:t xml:space="preserve">Zatwierdził: /-/ </w:t>
      </w:r>
      <w:r w:rsidR="007F5F29">
        <w:rPr>
          <w:lang w:val="pl-PL"/>
        </w:rPr>
        <w:t>Zastępca</w:t>
      </w:r>
      <w:r>
        <w:rPr>
          <w:lang w:val="pl-PL"/>
        </w:rPr>
        <w:t xml:space="preserve"> Dyrektora</w:t>
      </w:r>
      <w:r w:rsidR="007A504D" w:rsidRPr="00EB3577">
        <w:rPr>
          <w:lang w:val="pl-PL"/>
        </w:rPr>
        <w:t xml:space="preserve"> </w:t>
      </w:r>
      <w:r w:rsidR="007F5F29">
        <w:rPr>
          <w:lang w:val="pl-PL"/>
        </w:rPr>
        <w:t xml:space="preserve">                                Tomasz Sławiński</w:t>
      </w:r>
    </w:p>
    <w:p w14:paraId="38705923" w14:textId="77777777" w:rsidR="00874579" w:rsidRDefault="001D4CCB">
      <w:pPr>
        <w:pStyle w:val="Tekstpodstawowy"/>
        <w:rPr>
          <w:lang w:val="pl-PL"/>
        </w:rPr>
      </w:pPr>
      <w:r w:rsidRPr="00EB3577">
        <w:rPr>
          <w:lang w:val="pl-PL"/>
        </w:rPr>
        <w:t xml:space="preserve"> </w:t>
      </w:r>
    </w:p>
    <w:p w14:paraId="49185FB1" w14:textId="77777777" w:rsidR="00EB3577" w:rsidRPr="00EB3577" w:rsidRDefault="00EB3577">
      <w:pPr>
        <w:pStyle w:val="Tekstpodstawowy"/>
        <w:rPr>
          <w:lang w:val="pl-PL"/>
        </w:rPr>
      </w:pPr>
    </w:p>
    <w:sectPr w:rsidR="00EB3577" w:rsidRPr="00EB357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B493D" w14:textId="77777777" w:rsidR="006B366B" w:rsidRDefault="006B366B">
      <w:pPr>
        <w:spacing w:after="0"/>
      </w:pPr>
      <w:r>
        <w:separator/>
      </w:r>
    </w:p>
  </w:endnote>
  <w:endnote w:type="continuationSeparator" w:id="0">
    <w:p w14:paraId="01C40867" w14:textId="77777777" w:rsidR="006B366B" w:rsidRDefault="006B36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1F27B1" w14:textId="77777777" w:rsidR="006B366B" w:rsidRDefault="006B366B">
      <w:r>
        <w:separator/>
      </w:r>
    </w:p>
  </w:footnote>
  <w:footnote w:type="continuationSeparator" w:id="0">
    <w:p w14:paraId="66330D16" w14:textId="77777777" w:rsidR="006B366B" w:rsidRDefault="006B36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750DC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0E4386"/>
    <w:multiLevelType w:val="multilevel"/>
    <w:tmpl w:val="146CE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372D"/>
    <w:rsid w:val="000C0529"/>
    <w:rsid w:val="001A2A8C"/>
    <w:rsid w:val="001D4CCB"/>
    <w:rsid w:val="00212D76"/>
    <w:rsid w:val="004E29B3"/>
    <w:rsid w:val="00582004"/>
    <w:rsid w:val="00590D07"/>
    <w:rsid w:val="00672E1E"/>
    <w:rsid w:val="006B366B"/>
    <w:rsid w:val="00784D58"/>
    <w:rsid w:val="007A504D"/>
    <w:rsid w:val="007F5F29"/>
    <w:rsid w:val="00874579"/>
    <w:rsid w:val="008D6863"/>
    <w:rsid w:val="00925448"/>
    <w:rsid w:val="00A32360"/>
    <w:rsid w:val="00AA7B36"/>
    <w:rsid w:val="00B86B75"/>
    <w:rsid w:val="00BC48D5"/>
    <w:rsid w:val="00C33D32"/>
    <w:rsid w:val="00C36279"/>
    <w:rsid w:val="00C75C31"/>
    <w:rsid w:val="00D210B5"/>
    <w:rsid w:val="00E315A3"/>
    <w:rsid w:val="00EB3577"/>
    <w:rsid w:val="00ED26C6"/>
    <w:rsid w:val="00FF19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720686"/>
  <w15:docId w15:val="{45463D1D-07ED-48ED-AFAF-F39AD7577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semiHidden/>
    <w:unhideWhenUsed/>
    <w:rsid w:val="000C052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0C05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a Koziak</dc:creator>
  <cp:lastModifiedBy>Paula Koziak</cp:lastModifiedBy>
  <cp:revision>2</cp:revision>
  <cp:lastPrinted>2019-11-07T15:01:00Z</cp:lastPrinted>
  <dcterms:created xsi:type="dcterms:W3CDTF">2019-11-07T15:08:00Z</dcterms:created>
  <dcterms:modified xsi:type="dcterms:W3CDTF">2019-11-07T15:08:00Z</dcterms:modified>
</cp:coreProperties>
</file>